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281" w:type="pct"/>
        <w:tblLayout w:type="fixed"/>
        <w:tblLook w:val="04A0" w:firstRow="1" w:lastRow="0" w:firstColumn="1" w:lastColumn="0" w:noHBand="0" w:noVBand="1"/>
      </w:tblPr>
      <w:tblGrid>
        <w:gridCol w:w="3688"/>
        <w:gridCol w:w="1132"/>
        <w:gridCol w:w="3686"/>
        <w:gridCol w:w="1135"/>
        <w:gridCol w:w="3966"/>
        <w:gridCol w:w="1135"/>
      </w:tblGrid>
      <w:tr w:rsidR="00A213CC" w:rsidRPr="00A213CC" w14:paraId="2F88571F" w14:textId="77777777" w:rsidTr="007005EB">
        <w:trPr>
          <w:trHeight w:val="300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E4921" w14:textId="77C7B766" w:rsidR="004C49CC" w:rsidRPr="00A213CC" w:rsidRDefault="007B47CC" w:rsidP="007005EB">
            <w:pPr>
              <w:widowControl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upplementary</w:t>
            </w:r>
            <w:r w:rsidR="00F8567D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Table 1</w:t>
            </w:r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. The factor loadings scores of primary food </w:t>
            </w:r>
            <w:r w:rsidR="00E51843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tem</w:t>
            </w:r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s </w:t>
            </w:r>
            <w:r w:rsidR="00E51843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in </w:t>
            </w:r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dietary patterns</w:t>
            </w:r>
            <w:r w:rsidR="00550BBD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="001567C4" w:rsidRPr="00A213C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</w:p>
        </w:tc>
      </w:tr>
      <w:tr w:rsidR="00A213CC" w:rsidRPr="00A213CC" w14:paraId="586A42C5" w14:textId="77777777" w:rsidTr="007005EB">
        <w:trPr>
          <w:trHeight w:val="285"/>
        </w:trPr>
        <w:tc>
          <w:tcPr>
            <w:tcW w:w="16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31BD4" w14:textId="6158B591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Vegetable pattern</w:t>
            </w:r>
          </w:p>
        </w:tc>
        <w:tc>
          <w:tcPr>
            <w:tcW w:w="163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F4624" w14:textId="75BA061A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Sweet foods pattern</w:t>
            </w:r>
          </w:p>
        </w:tc>
        <w:tc>
          <w:tcPr>
            <w:tcW w:w="17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2C0C5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Animal foods pattern</w:t>
            </w:r>
          </w:p>
        </w:tc>
      </w:tr>
      <w:tr w:rsidR="00A213CC" w:rsidRPr="00A213CC" w14:paraId="21DD8403" w14:textId="77777777" w:rsidTr="007005EB">
        <w:trPr>
          <w:trHeight w:val="28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6D68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ood items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39EC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actor loadings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F869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ood items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C0A5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actor loadings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D2E04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ood items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3283" w14:textId="77777777" w:rsidR="004C49CC" w:rsidRPr="00A213CC" w:rsidRDefault="004C49CC" w:rsidP="007005E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Factor loadings</w:t>
            </w:r>
          </w:p>
        </w:tc>
      </w:tr>
      <w:tr w:rsidR="00A213CC" w:rsidRPr="00A213CC" w14:paraId="0522D79F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1E3850" w14:textId="048217E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elery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32B02" w14:textId="123D1EA1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75AC50" w14:textId="095826BE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strawberry, kiwi fruit, persimmon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6068EF" w14:textId="4287153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A653A5" w14:textId="761B1784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animal offal</w:t>
            </w:r>
            <w:r w:rsidR="006149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(except for animal liver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E3AAF9" w14:textId="1DAB62F8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62</w:t>
            </w:r>
          </w:p>
        </w:tc>
      </w:tr>
      <w:tr w:rsidR="00A213CC" w:rsidRPr="00A213CC" w14:paraId="6018FEC1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694FA" w14:textId="0DDB0B87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ucumber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E06BA" w14:textId="4DCCB013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4C11E" w14:textId="15D2FEEC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pineappl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019AE8" w14:textId="5345669F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DA06544" w14:textId="242C6D17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animal blood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990E9" w14:textId="53007DDD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5</w:t>
            </w:r>
          </w:p>
        </w:tc>
      </w:tr>
      <w:tr w:rsidR="00A213CC" w:rsidRPr="00A213CC" w14:paraId="0B8F3BE2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F21039" w14:textId="49EA830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hinese</w:t>
            </w:r>
            <w:r w:rsidR="006149F7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abbage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6539F2" w14:textId="408B9B7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CA738" w14:textId="5A8A6A8A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western-style pastry, cake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57F2ED" w14:textId="287ECFD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0F30F0" w14:textId="5761D75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animal liver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51B8F" w14:textId="54E962D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4</w:t>
            </w:r>
          </w:p>
        </w:tc>
      </w:tr>
      <w:tr w:rsidR="00A213CC" w:rsidRPr="00A213CC" w14:paraId="4D2E3F5F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F8F531" w14:textId="256665EC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pumpkin, carrot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E31318" w14:textId="46D8513D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065B2" w14:textId="0B2622ED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grap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2A3FAC" w14:textId="23F7F1B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D9736F" w14:textId="5F8EB8C2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preserved egg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E743D" w14:textId="1881F753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1</w:t>
            </w:r>
          </w:p>
        </w:tc>
      </w:tr>
      <w:tr w:rsidR="00A213CC" w:rsidRPr="00A213CC" w14:paraId="4AD0AFAA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41F90E" w14:textId="592C7EA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tomato (including the ketchup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FC43E3" w14:textId="73B17AA8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C51EFA" w14:textId="51169C1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sweets, candied fruits 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42408D" w14:textId="7A00394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331FF" w14:textId="0152E55D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ausag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1D622" w14:textId="4CF9F27C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8</w:t>
            </w:r>
          </w:p>
        </w:tc>
      </w:tr>
      <w:tr w:rsidR="00A213CC" w:rsidRPr="00A213CC" w14:paraId="478005F7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EFFA61" w14:textId="733A72EB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mushroom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52B1E" w14:textId="7ABB75A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33C323" w14:textId="6B6DF3F7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peach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D1FA1F" w14:textId="75A1CC5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753A07" w14:textId="0B05996D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eafood (shellfish, squid, shrimp)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FCBF3" w14:textId="2BD855E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7</w:t>
            </w:r>
          </w:p>
        </w:tc>
      </w:tr>
      <w:tr w:rsidR="00A213CC" w:rsidRPr="00A213CC" w14:paraId="39BA5BF2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71A2A9" w14:textId="24579A62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green vegetable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79DD46" w14:textId="049D031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AA2E4" w14:textId="06D727E7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hinese</w:t>
            </w:r>
            <w:r w:rsidR="006149F7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ake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B7E436" w14:textId="5B29933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ACE3A" w14:textId="7F7BE74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ea fish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863C0B" w14:textId="2563D350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6</w:t>
            </w:r>
          </w:p>
        </w:tc>
      </w:tr>
      <w:tr w:rsidR="00A213CC" w:rsidRPr="00A213CC" w14:paraId="44F32ABD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6626C2" w14:textId="4FCA629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eggplant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E9C422" w14:textId="168CACED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161628" w14:textId="5FC5CE66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ice</w:t>
            </w:r>
            <w:r w:rsidR="008554B6"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ream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CD326" w14:textId="65010B21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1D31BE" w14:textId="4F638E11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pork skin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A372B" w14:textId="01AE627B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6</w:t>
            </w:r>
          </w:p>
        </w:tc>
      </w:tr>
      <w:tr w:rsidR="00A213CC" w:rsidRPr="00A213CC" w14:paraId="38FB718A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BB5E64" w14:textId="133757A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radish (expect for carrot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20F1FB" w14:textId="2DD2C79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FE0E2" w14:textId="4C2BF45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banana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30881" w14:textId="7414D7A3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0BA24DE" w14:textId="394DF9EB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freshwater fish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25109F" w14:textId="1A04C7ED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5</w:t>
            </w:r>
          </w:p>
        </w:tc>
      </w:tr>
      <w:tr w:rsidR="00A213CC" w:rsidRPr="00A213CC" w14:paraId="6478406B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3F8371" w14:textId="43EF91E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bell peppers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24465" w14:textId="0A3F5D8C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68EF7" w14:textId="4D488EC2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ookie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75D05" w14:textId="5EA18292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C840A3" w14:textId="7F797ABE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instant noodl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4936B" w14:textId="44768E4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4</w:t>
            </w:r>
          </w:p>
        </w:tc>
      </w:tr>
      <w:tr w:rsidR="00A213CC" w:rsidRPr="00A213CC" w14:paraId="6299581C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4C2CD3" w14:textId="58BCE97D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Chinese watermelon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608055" w14:textId="3BF4831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80315" w14:textId="73997F51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watermelon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B4465" w14:textId="751B0CB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4BDBFD" w14:textId="7266CB1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wonton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35824" w14:textId="133C95E8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1</w:t>
            </w:r>
          </w:p>
        </w:tc>
      </w:tr>
      <w:tr w:rsidR="00A213CC" w:rsidRPr="00A213CC" w14:paraId="2B3DF114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60DE7" w14:textId="51FC2C1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potato (except for sweet potato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E027B1" w14:textId="2E563B9C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F83CC" w14:textId="62B6344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pear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0026D" w14:textId="29C3444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79D6DA" w14:textId="6C89821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beer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345F6F" w14:textId="164F988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0</w:t>
            </w:r>
          </w:p>
        </w:tc>
      </w:tr>
      <w:tr w:rsidR="00A213CC" w:rsidRPr="00A213CC" w14:paraId="0854F636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6583F" w14:textId="21A673AF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soya bean products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842368" w14:textId="3D39AE3B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F214D" w14:textId="5202353E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fruit</w:t>
            </w:r>
            <w:r w:rsidR="006149F7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juice, vegetable juic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BD739E" w14:textId="431F77C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095CEC" w14:textId="724FFB9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trong liquor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EB290" w14:textId="069B7C8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40</w:t>
            </w:r>
          </w:p>
        </w:tc>
      </w:tr>
      <w:tr w:rsidR="00A213CC" w:rsidRPr="00A213CC" w14:paraId="4B223370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763C6D" w14:textId="09B0B301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sweet potato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8EE06" w14:textId="68DDF01D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D04082" w14:textId="36D846D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other kinds of frui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479D62" w14:textId="29426C7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8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6D907E" w14:textId="33E67594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Chinese</w:t>
            </w:r>
            <w:r w:rsidR="006149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auerkraut 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4D0E15" w14:textId="16057986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9</w:t>
            </w:r>
          </w:p>
        </w:tc>
      </w:tr>
      <w:tr w:rsidR="00A213CC" w:rsidRPr="00A213CC" w14:paraId="4D309862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1C3A9B" w14:textId="5ACFEA34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hot pepper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1543B" w14:textId="25516AD8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092217" w14:textId="222176DA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walnu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DB136" w14:textId="744848B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342AD4" w14:textId="3A987A5A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alted egg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5BC210" w14:textId="6B13D6C7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7</w:t>
            </w:r>
          </w:p>
        </w:tc>
      </w:tr>
      <w:tr w:rsidR="00A213CC" w:rsidRPr="00A213CC" w14:paraId="1B8FC6FE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2C6C2" w14:textId="52340D6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raw vegetables (except for tomato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FF48A" w14:textId="3F7C9FEF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539D6" w14:textId="78D95924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orang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88933" w14:textId="141B018E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F46E27" w14:textId="069A9D3A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low-alcohol liquor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29520" w14:textId="73238CF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7</w:t>
            </w:r>
          </w:p>
        </w:tc>
      </w:tr>
      <w:tr w:rsidR="00A213CC" w:rsidRPr="00A213CC" w14:paraId="2F74BC69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D1B3FE" w14:textId="67D5850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onion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F3208C" w14:textId="2B1067E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344557" w14:textId="453DB303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appl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551A6F" w14:textId="6B17735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E3E9AC" w14:textId="748E606E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miscellaneous sauce noodle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881AB0" w14:textId="35E40FE3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6</w:t>
            </w:r>
          </w:p>
        </w:tc>
      </w:tr>
      <w:tr w:rsidR="00A213CC" w:rsidRPr="00A213CC" w14:paraId="14B162D1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CE655" w14:textId="055CC14D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other types of beans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CD0AB7" w14:textId="2F6E8E64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210565" w14:textId="6B095A85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nut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8B149" w14:textId="7DB08068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15FCD6" w14:textId="15165C2B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preserved bean curd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9163DF" w14:textId="094252CE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5</w:t>
            </w:r>
          </w:p>
        </w:tc>
      </w:tr>
      <w:tr w:rsidR="00A213CC" w:rsidRPr="00A213CC" w14:paraId="15200B33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28A8B1" w14:textId="52704817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garlic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DC740D" w14:textId="3F594FC5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D0A56" w14:textId="60E297C0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salted eggs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626980" w14:textId="773B11C9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760854" w14:textId="15DA8902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carbonated beverage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A342A" w14:textId="506F6C6C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4</w:t>
            </w:r>
          </w:p>
        </w:tc>
      </w:tr>
      <w:tr w:rsidR="00A213CC" w:rsidRPr="00A213CC" w14:paraId="3B968D4E" w14:textId="77777777" w:rsidTr="007005EB">
        <w:trPr>
          <w:trHeight w:val="315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5A5223" w14:textId="4FA3C476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lotus</w:t>
            </w:r>
            <w:r w:rsidR="006149F7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root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DBB70" w14:textId="6056104E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CB6C4" w14:textId="2AEBA414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lotus</w:t>
            </w:r>
            <w:r w:rsidR="006149F7">
              <w:rPr>
                <w:rFonts w:ascii="Times New Roman" w:eastAsia="等线" w:hAnsi="Times New Roman" w:cs="Times New Roman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root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C5972" w14:textId="30263D8A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1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E00E87" w14:textId="7BC6CBB8" w:rsidR="004C49CC" w:rsidRPr="00A213CC" w:rsidRDefault="004C49CC" w:rsidP="004C49C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leek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9A4003" w14:textId="5D9F3EEE" w:rsidR="004C49CC" w:rsidRPr="00A213CC" w:rsidRDefault="004C49CC" w:rsidP="004C49C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等线" w:hAnsi="Times New Roman" w:cs="Times New Roman"/>
                <w:sz w:val="24"/>
                <w:szCs w:val="24"/>
              </w:rPr>
              <w:t>0.34</w:t>
            </w:r>
          </w:p>
        </w:tc>
      </w:tr>
      <w:tr w:rsidR="00A213CC" w:rsidRPr="00A213CC" w14:paraId="3806FB32" w14:textId="77777777" w:rsidTr="007005EB">
        <w:trPr>
          <w:trHeight w:val="31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7B77D" w14:textId="0AE3CD37" w:rsidR="004C49CC" w:rsidRPr="00A213CC" w:rsidRDefault="001567C4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proofErr w:type="spellStart"/>
            <w:r w:rsidRPr="00A213C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a</w:t>
            </w:r>
            <w:proofErr w:type="spellEnd"/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proofErr w:type="gramStart"/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or</w:t>
            </w:r>
            <w:proofErr w:type="gramEnd"/>
            <w:r w:rsidR="004C49CC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simplicity, only the top 20 food groups of factor loading scores of each pattern are shown.</w:t>
            </w:r>
          </w:p>
        </w:tc>
      </w:tr>
    </w:tbl>
    <w:p w14:paraId="0BE8CD42" w14:textId="77777777" w:rsidR="00335021" w:rsidRPr="00A213CC" w:rsidRDefault="0033502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A213CC">
        <w:rPr>
          <w:rFonts w:ascii="Times New Roman" w:hAnsi="Times New Roman" w:cs="Times New Roman"/>
          <w:sz w:val="24"/>
          <w:szCs w:val="24"/>
        </w:rPr>
        <w:br w:type="page"/>
      </w:r>
    </w:p>
    <w:p w14:paraId="72D5105C" w14:textId="7FE80CCE" w:rsidR="007005EB" w:rsidRPr="00A213CC" w:rsidRDefault="007005EB" w:rsidP="00335021">
      <w:pPr>
        <w:rPr>
          <w:rFonts w:ascii="Times New Roman" w:hAnsi="Times New Roman" w:cs="Times New Roman"/>
          <w:sz w:val="24"/>
          <w:szCs w:val="21"/>
          <w:vertAlign w:val="superscript"/>
        </w:rPr>
      </w:pPr>
      <w:bookmarkStart w:id="0" w:name="_Hlk47177779"/>
      <w:bookmarkStart w:id="1" w:name="_Hlk23339406"/>
      <w:bookmarkStart w:id="2" w:name="_Hlk4494121"/>
      <w:bookmarkStart w:id="3" w:name="_Hlk26092580"/>
      <w:bookmarkStart w:id="4" w:name="_Hlk27921032"/>
      <w:r w:rsidRPr="00A213C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 xml:space="preserve">Supplementary Table 2. Associations between major sources of dietary fiber per 1,000 kcal intake and depressive symptoms by gender </w:t>
      </w:r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a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36"/>
        <w:gridCol w:w="1653"/>
        <w:gridCol w:w="2124"/>
        <w:gridCol w:w="1845"/>
        <w:gridCol w:w="1842"/>
        <w:gridCol w:w="1058"/>
      </w:tblGrid>
      <w:tr w:rsidR="00C34066" w:rsidRPr="00A213CC" w14:paraId="17771676" w14:textId="3AD7960B" w:rsidTr="00C34066">
        <w:trPr>
          <w:trHeight w:val="375"/>
        </w:trPr>
        <w:tc>
          <w:tcPr>
            <w:tcW w:w="194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19DEB8" w14:textId="77777777" w:rsidR="00C34066" w:rsidRPr="00A213CC" w:rsidRDefault="00C34066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67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281EB7F" w14:textId="77777777" w:rsidR="00C34066" w:rsidRPr="00A213CC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ategories of dietary fiber intake</w:t>
            </w:r>
          </w:p>
        </w:tc>
        <w:tc>
          <w:tcPr>
            <w:tcW w:w="379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BA3F298" w14:textId="15481864" w:rsidR="00C34066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i/>
                <w:iCs/>
                <w:color w:val="FF0000"/>
                <w:kern w:val="0"/>
                <w:sz w:val="24"/>
                <w:szCs w:val="24"/>
              </w:rPr>
              <w:t>P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 xml:space="preserve"> value</w:t>
            </w:r>
          </w:p>
        </w:tc>
      </w:tr>
      <w:tr w:rsidR="00C34066" w:rsidRPr="00A213CC" w14:paraId="18767F5C" w14:textId="5B9E9FD0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A576F8" w14:textId="77777777" w:rsidR="00C34066" w:rsidRPr="00A213CC" w:rsidRDefault="00C34066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en (n = 13,080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D1FA96" w14:textId="77777777" w:rsidR="00C34066" w:rsidRPr="00A213CC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1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8714F2" w14:textId="77777777" w:rsidR="00C34066" w:rsidRPr="00A213CC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2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B7A8D" w14:textId="77777777" w:rsidR="00C34066" w:rsidRPr="00A213CC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D96FFB" w14:textId="77777777" w:rsidR="00C34066" w:rsidRPr="00A213CC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4</w:t>
            </w:r>
          </w:p>
        </w:tc>
        <w:tc>
          <w:tcPr>
            <w:tcW w:w="379" w:type="pct"/>
            <w:vMerge/>
            <w:tcBorders>
              <w:left w:val="nil"/>
              <w:bottom w:val="nil"/>
              <w:right w:val="nil"/>
            </w:tcBorders>
          </w:tcPr>
          <w:p w14:paraId="6F65CC4C" w14:textId="77777777" w:rsidR="00C34066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32190D4" w14:textId="2F5B625E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0A54C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cereal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202E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2, 0.22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6AE9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4, 0.1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2499B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9, 0.2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28F60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4, 0.75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5FD97335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7235D2F" w14:textId="3425A7E6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DE7BD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70058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907A3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AD3AC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B4402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23A6EEC2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15BE7CD" w14:textId="562257E6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A9123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5EED5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C405B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1CE32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4216B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2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E930112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469D0F19" w14:textId="689D0CAB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D8822E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70F5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62 (7.65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E3E39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06 (7.36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9E8B5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23 (7.50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547BF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75 (7.7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BFBE325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03FC4A8" w14:textId="3945F947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90CF9" w14:textId="7D72B9AA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536C9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9EFA5" w14:textId="220FB45A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.83 (0.72, 0.95)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EB3A1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6 (0.75, 0.9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21A56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4 (0.82, 1.0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C78F5EE" w14:textId="16B26E34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81</w:t>
            </w:r>
          </w:p>
        </w:tc>
      </w:tr>
      <w:tr w:rsidR="00C34066" w:rsidRPr="00A213CC" w14:paraId="5087CD4D" w14:textId="577F7CD5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68480F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vegetable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0A137E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5, 0.39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73EB35B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4, 0.2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178BDB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8, 0.3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301308A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1, 1.2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50E4DB42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423B4B6" w14:textId="76BC51AF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DBDCBE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B0095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64124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1EBB7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0A842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196973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61B8BCC5" w14:textId="79330CF0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D865AF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C1D3E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8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EBED6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8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FFA57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7BBBA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5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68440BC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AC23369" w14:textId="0AB4355B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2EB693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1ED32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92 (7.47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988B3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22 (7.52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2282D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12 (7.4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02709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40 (7.82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E6F9B5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63B5573D" w14:textId="5AA7CDD8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3B394E" w14:textId="5286EC05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12505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A0B56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5 (0.74, 0.98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5C192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3 (0.72, 0.9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3E5DE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9 (0.65, 0.96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290C4DC" w14:textId="5CA20EA2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02</w:t>
            </w:r>
          </w:p>
        </w:tc>
      </w:tr>
      <w:tr w:rsidR="00C34066" w:rsidRPr="00A213CC" w14:paraId="2C4F1649" w14:textId="36DD339E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E0A716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fruit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76CE5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0, 1.01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D7715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6, 0.7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231EB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6, 1.3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5E611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17, 5.0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5F120C7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D86AEA4" w14:textId="52740EEF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16B7F2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9BBF6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0B332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B548D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B911E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96DD664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A3407A4" w14:textId="15C6A5EE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E6BF98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50E0E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4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D161C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A0D0E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7C18C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0D848A6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34482B2" w14:textId="0467A9BA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15FF2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EAA6E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74 (7.42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11D20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16 (7.52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B3E00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29 (7.5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A5C23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48 (7.8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17E6F88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7708264" w14:textId="12D800C1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5685D5" w14:textId="6EF24B78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592BC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F225C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3 (0.81, 1.07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9FEFB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0 (0.78, 1.0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BC816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9 (0.76, 1.0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3A1B3CE" w14:textId="6C76000B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24</w:t>
            </w:r>
          </w:p>
        </w:tc>
      </w:tr>
      <w:tr w:rsidR="00C34066" w:rsidRPr="00A213CC" w14:paraId="041E0063" w14:textId="6D7B9AA4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46F3D9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soy food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05842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8</w:t>
            </w: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0.2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CA2F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7, 0.21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F4CEC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9, 0.2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AE459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0, 0.8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9E8697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92FA08C" w14:textId="2421D444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019728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08E0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26959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4587E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7BEF7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0D901B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2FAE1D5" w14:textId="60243248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2EEF9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AAD17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9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33B40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8D4D0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D1B88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7A9DBB4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70416EF" w14:textId="7A5E89A4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67E05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D774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5 (7.75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A4F8F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51 (7.48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EFFB5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13 (7.4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A09C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.97 (7.5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17D33F15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6AE5F44" w14:textId="1E27CEB0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F0BA32" w14:textId="7FEEA593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23F53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8426B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2 (0.72, 0.93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CDF02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3 (0.63, 0.8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81FDE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9 (0.60, 0.8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8310968" w14:textId="717FB4A4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&lt;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0.0001</w:t>
            </w:r>
          </w:p>
        </w:tc>
      </w:tr>
      <w:tr w:rsidR="00C34066" w:rsidRPr="00A213CC" w14:paraId="607033A7" w14:textId="0C42C1F6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898C6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tuber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DCC11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9, 0.1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E919B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1, 0.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8CC42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2, 0.0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4D95B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8, 0.32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817B27C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1DE69604" w14:textId="4027411F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7A7046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3208C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87312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7578D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AA8C0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,27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CFA28B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4720C627" w14:textId="63F7CD63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15D113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02938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3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E282C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BFD2E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09B94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48F4CEC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FB50418" w14:textId="7886BA2B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5EA8A0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lastRenderedPageBreak/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77CF8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1 (7.54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6139D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33 (7.45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F5F2F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08 (7.4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767DD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24 (7.8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3A10BEA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E888329" w14:textId="3452F96F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6AE9EF" w14:textId="691AACFB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69D27C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60CC33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 (0.77, 1.01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42AA8D8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5 (0.65, 0.8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403EE0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 (0.75, 1.0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E37E09A" w14:textId="34D4AA84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15</w:t>
            </w:r>
          </w:p>
        </w:tc>
      </w:tr>
      <w:tr w:rsidR="00C34066" w:rsidRPr="00A213CC" w14:paraId="6C415E4D" w14:textId="70B06682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1C9DAD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Women (n = 11,226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D9D14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3DC1E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443DC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02756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A597F17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2CF723E" w14:textId="166D648F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CB9235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cereal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B4B3D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1, 0.22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6384D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1, 0.14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EAED6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1, 0.1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2CAC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4, 0.6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DB77532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4DE06706" w14:textId="021808A9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5EA19F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6B163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04AC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22F8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66297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F10FAD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3EBC403" w14:textId="79749DFE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DD2746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3876F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0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8564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3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52508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E9605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9DE028D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F42F052" w14:textId="251496A5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CB79A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0728A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12 (7.73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05E5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78 (7.54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204C9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2 (7.5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26B83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87 (7.7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21E3ECFE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4EF5E9D" w14:textId="400796D4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A610B" w14:textId="05AF222C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39A20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91DB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2 (0.80, 1.06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C5BA0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2 (0.80, 1.06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7EF33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6 (0.92, 1.2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E321296" w14:textId="2B211E16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22</w:t>
            </w:r>
          </w:p>
        </w:tc>
      </w:tr>
      <w:tr w:rsidR="00C34066" w:rsidRPr="00A213CC" w14:paraId="76F61885" w14:textId="620000F2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DA1D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vegetable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06E29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2, 0.39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2E9B4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7, 0.2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0710D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6, 0.3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1EB8B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5, 1.2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353138E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53FEC1F5" w14:textId="3C5FD7F8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179A75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8D4E5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38FF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7A6B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3911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3ED22D4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1D15EC0E" w14:textId="7B5E01C5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63B87B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A936C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9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A73FF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CDD9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E9A9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3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6076CBD7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1AD10D4F" w14:textId="4876D8E3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DA39C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4A7F4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52 (7.70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02688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19 (7.71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715F7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85 (7.54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68DA5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23 (7.71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126B57E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6C05108" w14:textId="3B171D4B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85741" w14:textId="6EEFB0C3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38445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A35EE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1 (0.79, 1.05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7CA9D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0 (0.69, 0.93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BB85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7 (0.64, 0.9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0CB95D3" w14:textId="4385EFA4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&lt;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0.01</w:t>
            </w:r>
          </w:p>
        </w:tc>
      </w:tr>
      <w:tr w:rsidR="00C34066" w:rsidRPr="00A213CC" w14:paraId="3EFA1F65" w14:textId="1D3F6F62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F19A7D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iber from fruit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C08D8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7, 1.02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2E90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4, 0.73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B3BCF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2, 1.2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6430E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0.06, 4.8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25A0D12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9DD2703" w14:textId="2583ABC1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934A79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9CC33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93AB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4D76D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5B8C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760D541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3E6601E" w14:textId="68E20167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2E5A90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54E9D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28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9B479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1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16B3C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FB3CD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3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15CCC65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29969C99" w14:textId="201A21D3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025369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46CE5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51 (7.69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67C33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14 (7.49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B8F15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83 (7.71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107B9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30 (7.7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25905B0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757FD22F" w14:textId="2E018219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0260B1" w14:textId="19368833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44283E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8800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 (0.77, 1.02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E38A0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8 (0.76, 1.02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32BA0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1 (0.78, 1.0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AE8CF67" w14:textId="453FBF00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52</w:t>
            </w:r>
          </w:p>
        </w:tc>
      </w:tr>
      <w:tr w:rsidR="00C34066" w:rsidRPr="00A213CC" w14:paraId="4770A910" w14:textId="20695F7D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AF416C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soy food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6D98E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9, 0.21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8F0F5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7, 0.21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4C2C09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1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0, 0.2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422E4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4, 0.76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580F35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032A2C1F" w14:textId="3F0300AE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1294EB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E7C78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D41F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38204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B408D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13DEB06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18420FCF" w14:textId="6F6E40E2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EB5E42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8BB7E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4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1B3D6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E716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215AF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73BC1A1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659CAEF2" w14:textId="12426F54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6537AA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1548D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84 (7.80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97BF3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33 (7.55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8F5E80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88 (7.58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290CE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73 (7.7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19B5A43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4FCC611F" w14:textId="68688187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F060DE" w14:textId="7E40A671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C0EE2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7D2F4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4 (0.73, 0.96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8B79D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2 (0.72, 0.95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CE8FD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2 (0.70, 0.9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0C3E0BD0" w14:textId="5C2430B8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02</w:t>
            </w:r>
          </w:p>
        </w:tc>
      </w:tr>
      <w:tr w:rsidR="00C34066" w:rsidRPr="00A213CC" w14:paraId="28EFB05B" w14:textId="4357D007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B6D0C7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tubers (median and IQR, g/1,000 kcal)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745F6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2, 0.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7D994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3, 0.0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6D6FE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8, 0.1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6A3B6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1, 0.41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1AD46F7E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2E018BF2" w14:textId="62C5EB2B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4D6D80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No. of participants 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6E843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D22A9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B88DB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217B6C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2,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07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5DDBCBE0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3672A6FF" w14:textId="542948DC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627DA9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No. of SDS ≥45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7B7F75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5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D574C8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49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E0F3A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4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9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CACD2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5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50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EDCFCC2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65FA2E43" w14:textId="0ED97A58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7D454C" w14:textId="77777777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lastRenderedPageBreak/>
              <w:t>M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an (standard deviation) of SDS scores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D86B72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62 (7.69)</w:t>
            </w:r>
          </w:p>
        </w:tc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9ED166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6.90 (7.43)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D41FDB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06 (7.67)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D6DA51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3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7.21 (7.8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</w:tcPr>
          <w:p w14:paraId="4837299B" w14:textId="77777777" w:rsidR="001B5139" w:rsidRPr="00C34066" w:rsidRDefault="001B5139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</w:p>
        </w:tc>
      </w:tr>
      <w:tr w:rsidR="00C34066" w:rsidRPr="00A213CC" w14:paraId="6CFDDD79" w14:textId="0743FC86" w:rsidTr="00C34066">
        <w:trPr>
          <w:trHeight w:val="315"/>
        </w:trPr>
        <w:tc>
          <w:tcPr>
            <w:tcW w:w="19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9CD9D40" w14:textId="1DEE5F46" w:rsidR="001B5139" w:rsidRPr="00A213CC" w:rsidRDefault="001B5139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0168314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R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eference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AF8683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79 (0.69, 0.91)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C806F7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87 (0.75, 1.00)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BFEE1F" w14:textId="77777777" w:rsidR="001B5139" w:rsidRPr="00A213CC" w:rsidRDefault="001B5139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7 (0.84, 1.13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B52A8" w14:textId="67618837" w:rsidR="001B5139" w:rsidRPr="00C34066" w:rsidRDefault="00C34066" w:rsidP="007005EB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</w:pPr>
            <w:r w:rsidRPr="00C34066">
              <w:rPr>
                <w:rFonts w:ascii="Times New Roman" w:eastAsia="宋体" w:hAnsi="Times New Roman" w:cs="Times New Roman" w:hint="eastAsia"/>
                <w:color w:val="FF0000"/>
                <w:kern w:val="0"/>
                <w:sz w:val="24"/>
                <w:szCs w:val="24"/>
              </w:rPr>
              <w:t>0</w:t>
            </w:r>
            <w:r w:rsidRPr="00C34066">
              <w:rPr>
                <w:rFonts w:ascii="Times New Roman" w:eastAsia="宋体" w:hAnsi="Times New Roman" w:cs="Times New Roman"/>
                <w:color w:val="FF0000"/>
                <w:kern w:val="0"/>
                <w:sz w:val="24"/>
                <w:szCs w:val="24"/>
              </w:rPr>
              <w:t>.55</w:t>
            </w:r>
          </w:p>
        </w:tc>
      </w:tr>
    </w:tbl>
    <w:p w14:paraId="41845591" w14:textId="3BCE444A" w:rsidR="00335021" w:rsidRPr="00A213CC" w:rsidRDefault="00335021" w:rsidP="00335021">
      <w:pPr>
        <w:rPr>
          <w:rFonts w:ascii="Times New Roman" w:hAnsi="Times New Roman" w:cs="Times New Roman"/>
          <w:sz w:val="24"/>
          <w:szCs w:val="21"/>
        </w:rPr>
      </w:pPr>
      <w:proofErr w:type="gramStart"/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a</w:t>
      </w:r>
      <w:proofErr w:type="gramEnd"/>
      <w:r w:rsidRPr="00A213CC">
        <w:rPr>
          <w:rFonts w:ascii="Times New Roman" w:hAnsi="Times New Roman" w:cs="Times New Roman"/>
          <w:sz w:val="24"/>
          <w:szCs w:val="21"/>
        </w:rPr>
        <w:t xml:space="preserve"> </w:t>
      </w:r>
      <w:bookmarkEnd w:id="0"/>
      <w:r w:rsidRPr="00A213CC">
        <w:rPr>
          <w:rFonts w:ascii="Times New Roman" w:hAnsi="Times New Roman" w:cs="Times New Roman"/>
          <w:sz w:val="24"/>
          <w:szCs w:val="21"/>
        </w:rPr>
        <w:t>SDS, self-rating depression scale; IQR, interquartile range.</w:t>
      </w:r>
    </w:p>
    <w:p w14:paraId="24257F19" w14:textId="3ED1185A" w:rsidR="00335021" w:rsidRPr="00A213CC" w:rsidRDefault="001567C4" w:rsidP="00335021">
      <w:pPr>
        <w:rPr>
          <w:rFonts w:ascii="Times New Roman" w:hAnsi="Times New Roman" w:cs="Times New Roman"/>
          <w:sz w:val="24"/>
          <w:szCs w:val="24"/>
        </w:rPr>
      </w:pPr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b</w:t>
      </w:r>
      <w:r w:rsidR="00335021" w:rsidRPr="00A213CC">
        <w:rPr>
          <w:rFonts w:ascii="Times New Roman" w:hAnsi="Times New Roman" w:cs="Times New Roman"/>
          <w:sz w:val="24"/>
          <w:szCs w:val="24"/>
        </w:rPr>
        <w:t xml:space="preserve"> Odds ratios (95% confidence interval) (all such values).</w:t>
      </w:r>
    </w:p>
    <w:p w14:paraId="4BBABE3F" w14:textId="0BB8D060" w:rsidR="00335021" w:rsidRPr="00A213CC" w:rsidRDefault="001567C4" w:rsidP="00655F48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5" w:name="_Hlk23694543"/>
      <w:r w:rsidRPr="00A213CC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="00335021" w:rsidRPr="00A213CC">
        <w:rPr>
          <w:rFonts w:ascii="Times New Roman" w:hAnsi="Times New Roman" w:cs="Times New Roman"/>
          <w:sz w:val="24"/>
          <w:szCs w:val="24"/>
        </w:rPr>
        <w:t xml:space="preserve"> </w:t>
      </w:r>
      <w:bookmarkStart w:id="6" w:name="_Hlk47177828"/>
      <w:bookmarkEnd w:id="1"/>
      <w:bookmarkEnd w:id="2"/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bookmarkEnd w:id="3"/>
      <w:bookmarkEnd w:id="5"/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djusted for age, </w:t>
      </w:r>
      <w:r w:rsidR="00BB4346" w:rsidRPr="00A213CC">
        <w:rPr>
          <w:rFonts w:ascii="Times New Roman" w:hAnsi="Times New Roman" w:cs="Times New Roman"/>
          <w:sz w:val="24"/>
          <w:szCs w:val="21"/>
        </w:rPr>
        <w:t>body mass index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type 2 diabetes, hypertension, hyperlipidemia, physical activity, smoking status, drinking status, educational level, household income, employment status, marital status, whether one visits friends, household composition, energy intake (kcal/d), family disease history (including </w:t>
      </w:r>
      <w:r w:rsidR="00BB4346" w:rsidRPr="00A213CC">
        <w:rPr>
          <w:rFonts w:ascii="Times New Roman" w:hAnsi="Times New Roman" w:cs="Times New Roman"/>
          <w:sz w:val="24"/>
          <w:szCs w:val="21"/>
        </w:rPr>
        <w:t>cardiovascular disease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>, hypertension, and diabetes)</w:t>
      </w:r>
      <w:r w:rsidR="00335021" w:rsidRPr="00A213CC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dietary pattern scores (including vegetables pattern, sweet foods pattern, and animal foods pattern).</w:t>
      </w:r>
      <w:bookmarkEnd w:id="4"/>
      <w:bookmarkEnd w:id="6"/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br w:type="page"/>
      </w:r>
    </w:p>
    <w:p w14:paraId="494B7BDF" w14:textId="77777777" w:rsidR="00335021" w:rsidRPr="00A213CC" w:rsidRDefault="00335021" w:rsidP="00335021">
      <w:pPr>
        <w:rPr>
          <w:rFonts w:ascii="Times New Roman" w:eastAsia="宋体" w:hAnsi="Times New Roman" w:cs="Times New Roman"/>
          <w:kern w:val="0"/>
          <w:sz w:val="24"/>
          <w:szCs w:val="24"/>
        </w:rPr>
        <w:sectPr w:rsidR="00335021" w:rsidRPr="00A213CC" w:rsidSect="007005EB">
          <w:headerReference w:type="even" r:id="rId6"/>
          <w:headerReference w:type="default" r:id="rId7"/>
          <w:pgSz w:w="16838" w:h="11906" w:orient="landscape"/>
          <w:pgMar w:top="1797" w:right="1440" w:bottom="1797" w:left="1440" w:header="851" w:footer="992" w:gutter="0"/>
          <w:cols w:space="425"/>
          <w:docGrid w:type="lines" w:linePitch="312"/>
        </w:sectPr>
      </w:pPr>
    </w:p>
    <w:p w14:paraId="6FDBF63F" w14:textId="29BED6EB" w:rsidR="00335021" w:rsidRPr="00A213CC" w:rsidRDefault="00335021" w:rsidP="00335021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A213C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Supplementary Table 3. Linear associations between dietary fiber per 1,000 kcal intake and depressive symptoms by gender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869"/>
        <w:gridCol w:w="1869"/>
        <w:gridCol w:w="1869"/>
      </w:tblGrid>
      <w:tr w:rsidR="00A213CC" w:rsidRPr="00A213CC" w14:paraId="1E9DCB50" w14:textId="77777777" w:rsidTr="007005EB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</w:tcPr>
          <w:p w14:paraId="6482BFBA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en (n = 13,080)</w:t>
            </w:r>
          </w:p>
        </w:tc>
        <w:tc>
          <w:tcPr>
            <w:tcW w:w="1869" w:type="dxa"/>
            <w:tcBorders>
              <w:top w:val="single" w:sz="4" w:space="0" w:color="auto"/>
              <w:bottom w:val="single" w:sz="4" w:space="0" w:color="auto"/>
            </w:tcBorders>
          </w:tcPr>
          <w:p w14:paraId="070231B1" w14:textId="72BCDE19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β</w:t>
            </w:r>
            <w:r w:rsidRPr="00A213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="00BB4346" w:rsidRPr="00A213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69" w:type="dxa"/>
            <w:tcBorders>
              <w:top w:val="single" w:sz="4" w:space="0" w:color="auto"/>
              <w:bottom w:val="single" w:sz="4" w:space="0" w:color="auto"/>
            </w:tcBorders>
          </w:tcPr>
          <w:p w14:paraId="7A391516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standard</w:t>
            </w: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69" w:type="dxa"/>
            <w:tcBorders>
              <w:top w:val="single" w:sz="4" w:space="0" w:color="auto"/>
              <w:bottom w:val="single" w:sz="4" w:space="0" w:color="auto"/>
            </w:tcBorders>
          </w:tcPr>
          <w:p w14:paraId="7AEAD94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 w:rsidR="00A213CC" w:rsidRPr="00A213CC" w14:paraId="0BEE4379" w14:textId="77777777" w:rsidTr="007005EB">
        <w:tc>
          <w:tcPr>
            <w:tcW w:w="2689" w:type="dxa"/>
            <w:tcBorders>
              <w:top w:val="single" w:sz="4" w:space="0" w:color="auto"/>
            </w:tcBorders>
          </w:tcPr>
          <w:p w14:paraId="268D8C2A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Total dietary fiber</w:t>
            </w:r>
          </w:p>
        </w:tc>
        <w:tc>
          <w:tcPr>
            <w:tcW w:w="1869" w:type="dxa"/>
            <w:tcBorders>
              <w:top w:val="single" w:sz="4" w:space="0" w:color="auto"/>
            </w:tcBorders>
          </w:tcPr>
          <w:p w14:paraId="1F46E168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1869" w:type="dxa"/>
            <w:tcBorders>
              <w:top w:val="single" w:sz="4" w:space="0" w:color="auto"/>
            </w:tcBorders>
          </w:tcPr>
          <w:p w14:paraId="7D42047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</w:p>
        </w:tc>
        <w:tc>
          <w:tcPr>
            <w:tcW w:w="1869" w:type="dxa"/>
            <w:tcBorders>
              <w:top w:val="single" w:sz="4" w:space="0" w:color="auto"/>
            </w:tcBorders>
          </w:tcPr>
          <w:p w14:paraId="68B1E6C0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18</w:t>
            </w:r>
          </w:p>
        </w:tc>
      </w:tr>
      <w:tr w:rsidR="00A213CC" w:rsidRPr="00A213CC" w14:paraId="3A9D5E7B" w14:textId="77777777" w:rsidTr="007005EB">
        <w:tc>
          <w:tcPr>
            <w:tcW w:w="2689" w:type="dxa"/>
          </w:tcPr>
          <w:p w14:paraId="4E9F25C3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oluble dietary fiber</w:t>
            </w:r>
          </w:p>
        </w:tc>
        <w:tc>
          <w:tcPr>
            <w:tcW w:w="1869" w:type="dxa"/>
          </w:tcPr>
          <w:p w14:paraId="4A789B81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869" w:type="dxa"/>
          </w:tcPr>
          <w:p w14:paraId="0FF292C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8</w:t>
            </w:r>
          </w:p>
        </w:tc>
        <w:tc>
          <w:tcPr>
            <w:tcW w:w="1869" w:type="dxa"/>
          </w:tcPr>
          <w:p w14:paraId="67F4EFB8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15</w:t>
            </w:r>
          </w:p>
        </w:tc>
      </w:tr>
      <w:tr w:rsidR="00A213CC" w:rsidRPr="00A213CC" w14:paraId="0FD6B870" w14:textId="77777777" w:rsidTr="007005EB">
        <w:tc>
          <w:tcPr>
            <w:tcW w:w="2689" w:type="dxa"/>
          </w:tcPr>
          <w:p w14:paraId="423E5918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nsoluble dietary fiber</w:t>
            </w:r>
          </w:p>
        </w:tc>
        <w:tc>
          <w:tcPr>
            <w:tcW w:w="1869" w:type="dxa"/>
          </w:tcPr>
          <w:p w14:paraId="6CECC156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869" w:type="dxa"/>
          </w:tcPr>
          <w:p w14:paraId="51C1F55B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17</w:t>
            </w:r>
          </w:p>
        </w:tc>
        <w:tc>
          <w:tcPr>
            <w:tcW w:w="1869" w:type="dxa"/>
          </w:tcPr>
          <w:p w14:paraId="18EE7A4E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</w:tr>
      <w:tr w:rsidR="00A213CC" w:rsidRPr="00A213CC" w14:paraId="7E022C70" w14:textId="77777777" w:rsidTr="007005EB">
        <w:tc>
          <w:tcPr>
            <w:tcW w:w="2689" w:type="dxa"/>
            <w:vAlign w:val="center"/>
          </w:tcPr>
          <w:p w14:paraId="3B6E59B5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cereals</w:t>
            </w:r>
          </w:p>
        </w:tc>
        <w:tc>
          <w:tcPr>
            <w:tcW w:w="1869" w:type="dxa"/>
          </w:tcPr>
          <w:p w14:paraId="1374575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4</w:t>
            </w:r>
          </w:p>
        </w:tc>
        <w:tc>
          <w:tcPr>
            <w:tcW w:w="1869" w:type="dxa"/>
          </w:tcPr>
          <w:p w14:paraId="71483FC2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4</w:t>
            </w:r>
          </w:p>
        </w:tc>
        <w:tc>
          <w:tcPr>
            <w:tcW w:w="1869" w:type="dxa"/>
          </w:tcPr>
          <w:p w14:paraId="7BC2DF6C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</w:tr>
      <w:tr w:rsidR="00A213CC" w:rsidRPr="00A213CC" w14:paraId="448725C0" w14:textId="77777777" w:rsidTr="007005EB">
        <w:tc>
          <w:tcPr>
            <w:tcW w:w="2689" w:type="dxa"/>
            <w:vAlign w:val="center"/>
          </w:tcPr>
          <w:p w14:paraId="346FCEC8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vegetables</w:t>
            </w:r>
          </w:p>
        </w:tc>
        <w:tc>
          <w:tcPr>
            <w:tcW w:w="1869" w:type="dxa"/>
          </w:tcPr>
          <w:p w14:paraId="405C9F81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12</w:t>
            </w:r>
          </w:p>
        </w:tc>
        <w:tc>
          <w:tcPr>
            <w:tcW w:w="1869" w:type="dxa"/>
          </w:tcPr>
          <w:p w14:paraId="3C5FF154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9</w:t>
            </w:r>
          </w:p>
        </w:tc>
        <w:tc>
          <w:tcPr>
            <w:tcW w:w="1869" w:type="dxa"/>
          </w:tcPr>
          <w:p w14:paraId="47B9F8B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76</w:t>
            </w:r>
          </w:p>
        </w:tc>
      </w:tr>
      <w:tr w:rsidR="00A213CC" w:rsidRPr="00A213CC" w14:paraId="20172C8F" w14:textId="77777777" w:rsidTr="007005EB">
        <w:tc>
          <w:tcPr>
            <w:tcW w:w="2689" w:type="dxa"/>
            <w:vAlign w:val="center"/>
          </w:tcPr>
          <w:p w14:paraId="0FC0031B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fruits</w:t>
            </w:r>
          </w:p>
        </w:tc>
        <w:tc>
          <w:tcPr>
            <w:tcW w:w="1869" w:type="dxa"/>
          </w:tcPr>
          <w:p w14:paraId="5443D9CE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869" w:type="dxa"/>
          </w:tcPr>
          <w:p w14:paraId="4A079A1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</w:p>
        </w:tc>
        <w:tc>
          <w:tcPr>
            <w:tcW w:w="1869" w:type="dxa"/>
          </w:tcPr>
          <w:p w14:paraId="20B0220E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</w:p>
        </w:tc>
      </w:tr>
      <w:tr w:rsidR="00A213CC" w:rsidRPr="00A213CC" w14:paraId="78F150D4" w14:textId="77777777" w:rsidTr="007005EB">
        <w:tc>
          <w:tcPr>
            <w:tcW w:w="2689" w:type="dxa"/>
            <w:vAlign w:val="center"/>
          </w:tcPr>
          <w:p w14:paraId="341529A4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soy foods</w:t>
            </w:r>
          </w:p>
        </w:tc>
        <w:tc>
          <w:tcPr>
            <w:tcW w:w="1869" w:type="dxa"/>
          </w:tcPr>
          <w:p w14:paraId="2AEB3B31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  <w:tc>
          <w:tcPr>
            <w:tcW w:w="1869" w:type="dxa"/>
          </w:tcPr>
          <w:p w14:paraId="1D4A8CA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6</w:t>
            </w:r>
          </w:p>
        </w:tc>
        <w:tc>
          <w:tcPr>
            <w:tcW w:w="1869" w:type="dxa"/>
          </w:tcPr>
          <w:p w14:paraId="500207C8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 xml:space="preserve"> 0.0001</w:t>
            </w:r>
          </w:p>
        </w:tc>
      </w:tr>
      <w:tr w:rsidR="00A213CC" w:rsidRPr="00A213CC" w14:paraId="1894EC99" w14:textId="77777777" w:rsidTr="007005EB">
        <w:tc>
          <w:tcPr>
            <w:tcW w:w="2689" w:type="dxa"/>
            <w:vAlign w:val="center"/>
          </w:tcPr>
          <w:p w14:paraId="5CB6D8AA" w14:textId="77777777" w:rsidR="00335021" w:rsidRPr="00A213CC" w:rsidRDefault="00335021" w:rsidP="00700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tubers</w:t>
            </w:r>
          </w:p>
        </w:tc>
        <w:tc>
          <w:tcPr>
            <w:tcW w:w="1869" w:type="dxa"/>
          </w:tcPr>
          <w:p w14:paraId="6DA2D124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1869" w:type="dxa"/>
          </w:tcPr>
          <w:p w14:paraId="1A3E34B0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80</w:t>
            </w:r>
          </w:p>
        </w:tc>
        <w:tc>
          <w:tcPr>
            <w:tcW w:w="1869" w:type="dxa"/>
          </w:tcPr>
          <w:p w14:paraId="5F77F8E9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</w:p>
        </w:tc>
      </w:tr>
      <w:tr w:rsidR="00A213CC" w:rsidRPr="00A213CC" w14:paraId="174154D7" w14:textId="77777777" w:rsidTr="007005EB">
        <w:tc>
          <w:tcPr>
            <w:tcW w:w="2689" w:type="dxa"/>
            <w:vAlign w:val="center"/>
          </w:tcPr>
          <w:p w14:paraId="244556EA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Women (n = 11,226)</w:t>
            </w:r>
          </w:p>
        </w:tc>
        <w:tc>
          <w:tcPr>
            <w:tcW w:w="1869" w:type="dxa"/>
          </w:tcPr>
          <w:p w14:paraId="132424BB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6CA1C59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9" w:type="dxa"/>
          </w:tcPr>
          <w:p w14:paraId="1527144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13CC" w:rsidRPr="00A213CC" w14:paraId="4987B3D4" w14:textId="77777777" w:rsidTr="007005EB">
        <w:tc>
          <w:tcPr>
            <w:tcW w:w="2689" w:type="dxa"/>
          </w:tcPr>
          <w:p w14:paraId="4060714E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Total dietary fiber</w:t>
            </w:r>
          </w:p>
        </w:tc>
        <w:tc>
          <w:tcPr>
            <w:tcW w:w="1869" w:type="dxa"/>
          </w:tcPr>
          <w:p w14:paraId="4EE795D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869" w:type="dxa"/>
          </w:tcPr>
          <w:p w14:paraId="256BAD59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</w:p>
        </w:tc>
        <w:tc>
          <w:tcPr>
            <w:tcW w:w="1869" w:type="dxa"/>
          </w:tcPr>
          <w:p w14:paraId="2EE6062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</w:tr>
      <w:tr w:rsidR="00A213CC" w:rsidRPr="00A213CC" w14:paraId="405BA75D" w14:textId="77777777" w:rsidTr="007005EB">
        <w:tc>
          <w:tcPr>
            <w:tcW w:w="2689" w:type="dxa"/>
          </w:tcPr>
          <w:p w14:paraId="760AB0CB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oluble dietary fiber</w:t>
            </w:r>
          </w:p>
        </w:tc>
        <w:tc>
          <w:tcPr>
            <w:tcW w:w="1869" w:type="dxa"/>
          </w:tcPr>
          <w:p w14:paraId="132D415A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1869" w:type="dxa"/>
          </w:tcPr>
          <w:p w14:paraId="4A30D8DC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9</w:t>
            </w:r>
          </w:p>
        </w:tc>
        <w:tc>
          <w:tcPr>
            <w:tcW w:w="1869" w:type="dxa"/>
          </w:tcPr>
          <w:p w14:paraId="4EFC4E7B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</w:tr>
      <w:tr w:rsidR="00A213CC" w:rsidRPr="00A213CC" w14:paraId="5ECEF605" w14:textId="77777777" w:rsidTr="007005EB">
        <w:tc>
          <w:tcPr>
            <w:tcW w:w="2689" w:type="dxa"/>
          </w:tcPr>
          <w:p w14:paraId="17307D18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nsoluble dietary fiber</w:t>
            </w:r>
          </w:p>
        </w:tc>
        <w:tc>
          <w:tcPr>
            <w:tcW w:w="1869" w:type="dxa"/>
          </w:tcPr>
          <w:p w14:paraId="3A3BC12F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3</w:t>
            </w:r>
          </w:p>
        </w:tc>
        <w:tc>
          <w:tcPr>
            <w:tcW w:w="1869" w:type="dxa"/>
          </w:tcPr>
          <w:p w14:paraId="216EFC2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19</w:t>
            </w:r>
          </w:p>
        </w:tc>
        <w:tc>
          <w:tcPr>
            <w:tcW w:w="1869" w:type="dxa"/>
          </w:tcPr>
          <w:p w14:paraId="39CBE9A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85</w:t>
            </w:r>
          </w:p>
        </w:tc>
      </w:tr>
      <w:tr w:rsidR="00A213CC" w:rsidRPr="00A213CC" w14:paraId="34EB8886" w14:textId="77777777" w:rsidTr="007005EB">
        <w:tc>
          <w:tcPr>
            <w:tcW w:w="2689" w:type="dxa"/>
            <w:vAlign w:val="center"/>
          </w:tcPr>
          <w:p w14:paraId="44C0F58F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cereals</w:t>
            </w:r>
          </w:p>
        </w:tc>
        <w:tc>
          <w:tcPr>
            <w:tcW w:w="1869" w:type="dxa"/>
          </w:tcPr>
          <w:p w14:paraId="39993D53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68</w:t>
            </w:r>
          </w:p>
        </w:tc>
        <w:tc>
          <w:tcPr>
            <w:tcW w:w="1869" w:type="dxa"/>
          </w:tcPr>
          <w:p w14:paraId="46D272D7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8</w:t>
            </w:r>
          </w:p>
        </w:tc>
        <w:tc>
          <w:tcPr>
            <w:tcW w:w="1869" w:type="dxa"/>
          </w:tcPr>
          <w:p w14:paraId="128C8C3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</w:tr>
      <w:tr w:rsidR="00A213CC" w:rsidRPr="00A213CC" w14:paraId="3190A466" w14:textId="77777777" w:rsidTr="007005EB">
        <w:tc>
          <w:tcPr>
            <w:tcW w:w="2689" w:type="dxa"/>
            <w:vAlign w:val="center"/>
          </w:tcPr>
          <w:p w14:paraId="4AE14A28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vegetables</w:t>
            </w:r>
          </w:p>
        </w:tc>
        <w:tc>
          <w:tcPr>
            <w:tcW w:w="1869" w:type="dxa"/>
          </w:tcPr>
          <w:p w14:paraId="3FE6B354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72</w:t>
            </w:r>
          </w:p>
        </w:tc>
        <w:tc>
          <w:tcPr>
            <w:tcW w:w="1869" w:type="dxa"/>
          </w:tcPr>
          <w:p w14:paraId="107A6C58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9</w:t>
            </w:r>
          </w:p>
        </w:tc>
        <w:tc>
          <w:tcPr>
            <w:tcW w:w="1869" w:type="dxa"/>
          </w:tcPr>
          <w:p w14:paraId="439B22BE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</w:tr>
      <w:tr w:rsidR="00A213CC" w:rsidRPr="00A213CC" w14:paraId="2550C12D" w14:textId="77777777" w:rsidTr="007005EB">
        <w:tc>
          <w:tcPr>
            <w:tcW w:w="2689" w:type="dxa"/>
            <w:vAlign w:val="center"/>
          </w:tcPr>
          <w:p w14:paraId="14FF9A93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fruits</w:t>
            </w:r>
          </w:p>
        </w:tc>
        <w:tc>
          <w:tcPr>
            <w:tcW w:w="1869" w:type="dxa"/>
          </w:tcPr>
          <w:p w14:paraId="2CD9B1C0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869" w:type="dxa"/>
          </w:tcPr>
          <w:p w14:paraId="3684DD01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07</w:t>
            </w:r>
          </w:p>
        </w:tc>
        <w:tc>
          <w:tcPr>
            <w:tcW w:w="1869" w:type="dxa"/>
          </w:tcPr>
          <w:p w14:paraId="221F496E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93</w:t>
            </w:r>
          </w:p>
        </w:tc>
      </w:tr>
      <w:tr w:rsidR="00A213CC" w:rsidRPr="00A213CC" w14:paraId="559DAEC9" w14:textId="77777777" w:rsidTr="007005EB">
        <w:tc>
          <w:tcPr>
            <w:tcW w:w="2689" w:type="dxa"/>
            <w:vAlign w:val="center"/>
          </w:tcPr>
          <w:p w14:paraId="260FA860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soy foods</w:t>
            </w:r>
          </w:p>
        </w:tc>
        <w:tc>
          <w:tcPr>
            <w:tcW w:w="1869" w:type="dxa"/>
          </w:tcPr>
          <w:p w14:paraId="41BB3A39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0.069</w:t>
            </w:r>
          </w:p>
        </w:tc>
        <w:tc>
          <w:tcPr>
            <w:tcW w:w="1869" w:type="dxa"/>
          </w:tcPr>
          <w:p w14:paraId="46B58442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35</w:t>
            </w:r>
          </w:p>
        </w:tc>
        <w:tc>
          <w:tcPr>
            <w:tcW w:w="1869" w:type="dxa"/>
          </w:tcPr>
          <w:p w14:paraId="3C9FB2D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</w:tr>
      <w:tr w:rsidR="00A213CC" w:rsidRPr="00A213CC" w14:paraId="009CB7D3" w14:textId="77777777" w:rsidTr="007005EB">
        <w:tc>
          <w:tcPr>
            <w:tcW w:w="2689" w:type="dxa"/>
            <w:vAlign w:val="center"/>
          </w:tcPr>
          <w:p w14:paraId="1D474171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F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iber from tubers</w:t>
            </w:r>
          </w:p>
        </w:tc>
        <w:tc>
          <w:tcPr>
            <w:tcW w:w="1869" w:type="dxa"/>
          </w:tcPr>
          <w:p w14:paraId="51A65F85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154</w:t>
            </w:r>
          </w:p>
        </w:tc>
        <w:tc>
          <w:tcPr>
            <w:tcW w:w="1869" w:type="dxa"/>
          </w:tcPr>
          <w:p w14:paraId="76AB587D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79</w:t>
            </w:r>
          </w:p>
        </w:tc>
        <w:tc>
          <w:tcPr>
            <w:tcW w:w="1869" w:type="dxa"/>
          </w:tcPr>
          <w:p w14:paraId="266EB82F" w14:textId="77777777" w:rsidR="00335021" w:rsidRPr="00A213CC" w:rsidRDefault="00335021" w:rsidP="007005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13C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A213CC"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</w:tr>
    </w:tbl>
    <w:p w14:paraId="6ABDE973" w14:textId="2FCE7E62" w:rsidR="00335021" w:rsidRPr="00A213CC" w:rsidRDefault="00BB4346" w:rsidP="0033502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a</w:t>
      </w:r>
      <w:proofErr w:type="spellEnd"/>
      <w:r w:rsidR="00335021" w:rsidRPr="00A213CC">
        <w:rPr>
          <w:rFonts w:ascii="Times New Roman" w:hAnsi="Times New Roman" w:cs="Times New Roman"/>
          <w:sz w:val="24"/>
          <w:szCs w:val="21"/>
        </w:rPr>
        <w:t xml:space="preserve"> 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Adjusted for age, </w:t>
      </w:r>
      <w:r w:rsidRPr="00A213CC">
        <w:rPr>
          <w:rFonts w:ascii="Times New Roman" w:hAnsi="Times New Roman" w:cs="Times New Roman"/>
          <w:sz w:val="24"/>
          <w:szCs w:val="21"/>
        </w:rPr>
        <w:t>body mass index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type 2 diabetes, hypertension, hyperlipidemia, physical activity, smoking status, drinking status, educational level, household income, employment status, marital status, whether one visits friends, household composition, energy intake (kcal/d), family disease history (including </w:t>
      </w:r>
      <w:r w:rsidRPr="00A213CC">
        <w:rPr>
          <w:rFonts w:ascii="Times New Roman" w:hAnsi="Times New Roman" w:cs="Times New Roman"/>
          <w:sz w:val="24"/>
          <w:szCs w:val="21"/>
        </w:rPr>
        <w:t>cardiovascular disease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>, hypertension, and diabetes)</w:t>
      </w:r>
      <w:r w:rsidR="00335021" w:rsidRPr="00A213CC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dietary pattern scores (including vegetables pattern, sweet foods pattern, and animal foods pattern).</w:t>
      </w:r>
    </w:p>
    <w:p w14:paraId="7BBBCEBD" w14:textId="77777777" w:rsidR="00335021" w:rsidRPr="00A213CC" w:rsidRDefault="0033502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A213CC">
        <w:rPr>
          <w:rFonts w:ascii="Times New Roman" w:hAnsi="Times New Roman" w:cs="Times New Roman"/>
          <w:sz w:val="24"/>
          <w:szCs w:val="24"/>
        </w:rPr>
        <w:br w:type="page"/>
      </w:r>
    </w:p>
    <w:p w14:paraId="18079924" w14:textId="77777777" w:rsidR="00335021" w:rsidRPr="00A213CC" w:rsidRDefault="00335021" w:rsidP="00335021">
      <w:pPr>
        <w:rPr>
          <w:rFonts w:ascii="Times New Roman" w:hAnsi="Times New Roman" w:cs="Times New Roman"/>
          <w:sz w:val="24"/>
          <w:szCs w:val="24"/>
        </w:rPr>
        <w:sectPr w:rsidR="00335021" w:rsidRPr="00A213C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51A03FC" w14:textId="7B689C13" w:rsidR="00335021" w:rsidRPr="00A213CC" w:rsidRDefault="00335021" w:rsidP="00335021">
      <w:pPr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</w:pPr>
      <w:r w:rsidRPr="00A213C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Supplementary Table 4. Associations between different types of dietary fiber per 1,000 kcal intake and leukocyte count by gender</w:t>
      </w:r>
    </w:p>
    <w:tbl>
      <w:tblPr>
        <w:tblW w:w="5100" w:type="pct"/>
        <w:tblInd w:w="-176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2076"/>
        <w:gridCol w:w="1936"/>
        <w:gridCol w:w="1936"/>
        <w:gridCol w:w="1936"/>
        <w:gridCol w:w="1391"/>
      </w:tblGrid>
      <w:tr w:rsidR="00A213CC" w:rsidRPr="00A213CC" w14:paraId="5CBAE806" w14:textId="77777777" w:rsidTr="007005EB">
        <w:trPr>
          <w:trHeight w:val="375"/>
        </w:trPr>
        <w:tc>
          <w:tcPr>
            <w:tcW w:w="174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7C77F" w14:textId="77777777" w:rsidR="00335021" w:rsidRPr="00A213CC" w:rsidRDefault="00335021" w:rsidP="007005EB">
            <w:pP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766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4D0ACE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ategories of dietary fiber intake</w:t>
            </w:r>
          </w:p>
        </w:tc>
        <w:tc>
          <w:tcPr>
            <w:tcW w:w="49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A47F77" w14:textId="4D433AF8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i/>
                <w:iCs/>
                <w:kern w:val="0"/>
                <w:sz w:val="24"/>
                <w:szCs w:val="24"/>
              </w:rPr>
              <w:t>P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for trend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a</w:t>
            </w:r>
          </w:p>
        </w:tc>
      </w:tr>
      <w:tr w:rsidR="00A213CC" w:rsidRPr="00A213CC" w14:paraId="7007E159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640852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Men (n = 13,080)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9FF8F8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1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1F315C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2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B58C8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3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DC3B42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evel 4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A1942" w14:textId="77777777" w:rsidR="00335021" w:rsidRPr="00A213CC" w:rsidRDefault="00335021" w:rsidP="007005EB">
            <w:pPr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7D15D682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5D1481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Total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E89EC4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1F6918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0F97C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3ED13C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EDD51E" w14:textId="77777777" w:rsidR="00335021" w:rsidRPr="00A213CC" w:rsidRDefault="00335021" w:rsidP="007005EB">
            <w:pPr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1CD9A546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D327AC" w14:textId="755D13A0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A5C16F" w14:textId="7D31236B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.55 (6.05, 7.08)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FA91E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4 (6.05, 7.07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BBDE7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9 (6.09, 7.13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52B174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7 (6.07, 7.10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6EA5C0" w14:textId="77777777" w:rsidR="00335021" w:rsidRPr="00A213CC" w:rsidRDefault="00335021" w:rsidP="007005EB">
            <w:pPr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5</w:t>
            </w:r>
          </w:p>
        </w:tc>
      </w:tr>
      <w:tr w:rsidR="00A213CC" w:rsidRPr="00A213CC" w14:paraId="42CE1192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A61ED5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Soluble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53F9B841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2E1E7E84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62E84CD1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</w:tcPr>
          <w:p w14:paraId="04D7D6FB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5F019F" w14:textId="77777777" w:rsidR="00335021" w:rsidRPr="00A213CC" w:rsidRDefault="00335021" w:rsidP="007005EB">
            <w:pPr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331012A0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84DB96" w14:textId="7F0701F3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E9099E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5 (6.06, 7.09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22E39D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2 (6.03, 7.06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82E97C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5 (6.06, 7.09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43FFA7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62 (6.12, 7.16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B3A00F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7</w:t>
            </w:r>
          </w:p>
        </w:tc>
      </w:tr>
      <w:tr w:rsidR="00A213CC" w:rsidRPr="00A213CC" w14:paraId="3F5A2A28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A7604A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Insoluble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25BA64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6C816C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ADBFB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A07AC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9370C5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588C9D82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00C4A" w14:textId="7AC91775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B4187F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9 (6.09, 7.13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CA10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4 (6.05, 7.08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5A1CCD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6 (6.07, 7.10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FB21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6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54 (6.05, 7.08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049D0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39</w:t>
            </w:r>
          </w:p>
        </w:tc>
      </w:tr>
      <w:tr w:rsidR="00A213CC" w:rsidRPr="00A213CC" w14:paraId="6A34ACAA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836FE7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</w:pPr>
            <w:r w:rsidRPr="00A213CC"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  <w:t>Women (n = 11,226)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8A512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91673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0EA31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952B6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AEBA7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1BC03DB6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D0E781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Total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4DE900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F07421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A3D94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D3309C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FCDD3D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1B073E05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0C2CB6" w14:textId="02959C5E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1C016F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6 (6.25, 10.14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6FC57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8.01 (6.27, 10.19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F6F3F1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7 (6.24, 10.16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F9479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1 (6.27, 10.23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3CE417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46</w:t>
            </w:r>
          </w:p>
        </w:tc>
      </w:tr>
      <w:tr w:rsidR="00A213CC" w:rsidRPr="00A213CC" w14:paraId="7501C20D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E2FC5C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Soluble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F85E9E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529D5A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6B6A40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D7EA19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3C9A8D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561AD5EE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E5AB7" w14:textId="4C1FFAE5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6B113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5 (6.23, 10.13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7F888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4 (6.23, 10.13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A562F5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6 (6.24, 10.16)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D22884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2 (6.28, 10.25)</w:t>
            </w: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695627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11</w:t>
            </w:r>
          </w:p>
        </w:tc>
      </w:tr>
      <w:tr w:rsidR="00A213CC" w:rsidRPr="00A213CC" w14:paraId="7230B417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8DFB67" w14:textId="77777777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Insoluble dietary fiber </w:t>
            </w:r>
          </w:p>
        </w:tc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F2867F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1E751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7E49EB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E6AB7E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49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4DC2A2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  <w:tr w:rsidR="00A213CC" w:rsidRPr="00A213CC" w14:paraId="0D7B3D13" w14:textId="77777777" w:rsidTr="007005EB">
        <w:trPr>
          <w:trHeight w:val="315"/>
        </w:trPr>
        <w:tc>
          <w:tcPr>
            <w:tcW w:w="17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179BE48" w14:textId="63F4D9EB" w:rsidR="00335021" w:rsidRPr="00A213CC" w:rsidRDefault="00335021" w:rsidP="007005EB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   Adjusted model 3 </w:t>
            </w:r>
            <w:r w:rsidR="00BB4346"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685A799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4 (6.22, 10.13)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7B717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5 (6.23, 10.14)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BC0C96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7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95 (6.23, 10.14)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3BBF17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8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01 (6.28, 10.22)</w:t>
            </w:r>
          </w:p>
        </w:tc>
        <w:tc>
          <w:tcPr>
            <w:tcW w:w="49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1EC513" w14:textId="77777777" w:rsidR="00335021" w:rsidRPr="00A213CC" w:rsidRDefault="00335021" w:rsidP="007005E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A213CC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0</w:t>
            </w:r>
            <w:r w:rsidRPr="00A213CC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.27</w:t>
            </w:r>
          </w:p>
        </w:tc>
      </w:tr>
    </w:tbl>
    <w:p w14:paraId="56E732C9" w14:textId="7D3532CE" w:rsidR="00335021" w:rsidRPr="00A213CC" w:rsidRDefault="00BB4346" w:rsidP="00335021">
      <w:pPr>
        <w:rPr>
          <w:rFonts w:ascii="Times New Roman" w:hAnsi="Times New Roman" w:cs="Times New Roman"/>
          <w:sz w:val="24"/>
          <w:szCs w:val="21"/>
        </w:rPr>
      </w:pPr>
      <w:proofErr w:type="spellStart"/>
      <w:proofErr w:type="gramStart"/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a</w:t>
      </w:r>
      <w:proofErr w:type="spellEnd"/>
      <w:proofErr w:type="gramEnd"/>
      <w:r w:rsidR="00335021" w:rsidRPr="00A213CC">
        <w:rPr>
          <w:rFonts w:ascii="Times New Roman" w:hAnsi="Times New Roman" w:cs="Times New Roman"/>
          <w:sz w:val="24"/>
          <w:szCs w:val="21"/>
        </w:rPr>
        <w:t xml:space="preserve"> Analysis of covariance.</w:t>
      </w:r>
    </w:p>
    <w:p w14:paraId="7E941C43" w14:textId="5D2E942D" w:rsidR="00335021" w:rsidRPr="00A213CC" w:rsidRDefault="00BB4346" w:rsidP="00335021">
      <w:pPr>
        <w:rPr>
          <w:rFonts w:ascii="Times New Roman" w:hAnsi="Times New Roman" w:cs="Times New Roman"/>
          <w:sz w:val="24"/>
          <w:szCs w:val="24"/>
        </w:rPr>
      </w:pPr>
      <w:r w:rsidRPr="00A213CC">
        <w:rPr>
          <w:rFonts w:ascii="Times New Roman" w:hAnsi="Times New Roman" w:cs="Times New Roman"/>
          <w:sz w:val="24"/>
          <w:szCs w:val="21"/>
          <w:vertAlign w:val="superscript"/>
        </w:rPr>
        <w:t>b</w:t>
      </w:r>
      <w:r w:rsidR="00335021" w:rsidRPr="00A213CC">
        <w:rPr>
          <w:rFonts w:ascii="Times New Roman" w:hAnsi="Times New Roman" w:cs="Times New Roman"/>
          <w:sz w:val="24"/>
          <w:szCs w:val="24"/>
        </w:rPr>
        <w:t xml:space="preserve"> Adjusted mean (95% confidence interval) of leukocyte count (×10</w:t>
      </w:r>
      <w:r w:rsidR="00335021" w:rsidRPr="00A213CC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="00335021" w:rsidRPr="00A213CC">
        <w:rPr>
          <w:rFonts w:ascii="Times New Roman" w:hAnsi="Times New Roman" w:cs="Times New Roman"/>
          <w:sz w:val="24"/>
          <w:szCs w:val="24"/>
        </w:rPr>
        <w:t>/L) (all such values).</w:t>
      </w:r>
    </w:p>
    <w:p w14:paraId="3E4BFA48" w14:textId="5738B9D3" w:rsidR="005214A8" w:rsidRPr="00A213CC" w:rsidRDefault="00BB4346" w:rsidP="00335021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213CC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="00335021" w:rsidRPr="00A213CC">
        <w:rPr>
          <w:rFonts w:ascii="Times New Roman" w:hAnsi="Times New Roman" w:cs="Times New Roman"/>
          <w:sz w:val="24"/>
          <w:szCs w:val="24"/>
        </w:rPr>
        <w:t xml:space="preserve"> 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Adjusted for age, </w:t>
      </w:r>
      <w:r w:rsidRPr="00A213CC">
        <w:rPr>
          <w:rFonts w:ascii="Times New Roman" w:hAnsi="Times New Roman" w:cs="Times New Roman"/>
          <w:sz w:val="24"/>
          <w:szCs w:val="21"/>
        </w:rPr>
        <w:t>body mass index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type 2 diabetes, hypertension, hyperlipidemia, physical activity, smoking status, drinking status, educational level, household income, employment status, marital status, whether one visits friends, household composition, energy intake (kcal/d), family disease history (including </w:t>
      </w:r>
      <w:r w:rsidRPr="00A213CC">
        <w:rPr>
          <w:rFonts w:ascii="Times New Roman" w:hAnsi="Times New Roman" w:cs="Times New Roman"/>
          <w:sz w:val="24"/>
          <w:szCs w:val="21"/>
        </w:rPr>
        <w:t>cardiovascular disease</w:t>
      </w:r>
      <w:r w:rsidR="00335021" w:rsidRPr="00A213CC">
        <w:rPr>
          <w:rFonts w:ascii="Times New Roman" w:eastAsia="宋体" w:hAnsi="Times New Roman" w:cs="Times New Roman"/>
          <w:kern w:val="0"/>
          <w:sz w:val="24"/>
          <w:szCs w:val="24"/>
        </w:rPr>
        <w:t>, hypertension, and diabetes), and dietary pattern scores (including vegetables pattern, sweet foods pattern, and animal foods pattern).</w:t>
      </w:r>
    </w:p>
    <w:sectPr w:rsidR="005214A8" w:rsidRPr="00A213CC" w:rsidSect="007005EB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8D9B5" w14:textId="77777777" w:rsidR="00B8367F" w:rsidRDefault="00B8367F">
      <w:r>
        <w:separator/>
      </w:r>
    </w:p>
  </w:endnote>
  <w:endnote w:type="continuationSeparator" w:id="0">
    <w:p w14:paraId="01A3656A" w14:textId="77777777" w:rsidR="00B8367F" w:rsidRDefault="00B836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FB1AA1" w14:textId="77777777" w:rsidR="00B8367F" w:rsidRDefault="00B8367F">
      <w:r>
        <w:separator/>
      </w:r>
    </w:p>
  </w:footnote>
  <w:footnote w:type="continuationSeparator" w:id="0">
    <w:p w14:paraId="3FACA547" w14:textId="77777777" w:rsidR="00B8367F" w:rsidRDefault="00B836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553D9" w14:textId="77777777" w:rsidR="00A213CC" w:rsidRDefault="00A213CC" w:rsidP="007005EB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5EC43" w14:textId="77777777" w:rsidR="00A213CC" w:rsidRDefault="00A213CC" w:rsidP="007005EB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xMzC2MDM0NDc0tLBU0lEKTi0uzszPAykwNKkFAOXQTcUtAAAA"/>
  </w:docVars>
  <w:rsids>
    <w:rsidRoot w:val="005214A8"/>
    <w:rsid w:val="00097FCC"/>
    <w:rsid w:val="000A2ED1"/>
    <w:rsid w:val="000E3BC8"/>
    <w:rsid w:val="001567C4"/>
    <w:rsid w:val="00156BA7"/>
    <w:rsid w:val="001B5139"/>
    <w:rsid w:val="00266051"/>
    <w:rsid w:val="00283852"/>
    <w:rsid w:val="00335021"/>
    <w:rsid w:val="00424476"/>
    <w:rsid w:val="004C49CC"/>
    <w:rsid w:val="005214A8"/>
    <w:rsid w:val="0053026F"/>
    <w:rsid w:val="00550BBD"/>
    <w:rsid w:val="00605DD3"/>
    <w:rsid w:val="006149F7"/>
    <w:rsid w:val="00655F48"/>
    <w:rsid w:val="006E12F6"/>
    <w:rsid w:val="007005EB"/>
    <w:rsid w:val="0078338B"/>
    <w:rsid w:val="007B47CC"/>
    <w:rsid w:val="00833F12"/>
    <w:rsid w:val="00851DBB"/>
    <w:rsid w:val="008554B6"/>
    <w:rsid w:val="008B3852"/>
    <w:rsid w:val="008E0267"/>
    <w:rsid w:val="008F2CD5"/>
    <w:rsid w:val="00981FFE"/>
    <w:rsid w:val="009A3F05"/>
    <w:rsid w:val="00A213CC"/>
    <w:rsid w:val="00A60D7B"/>
    <w:rsid w:val="00B8367F"/>
    <w:rsid w:val="00BA34BA"/>
    <w:rsid w:val="00BB4346"/>
    <w:rsid w:val="00BF2C7C"/>
    <w:rsid w:val="00C34066"/>
    <w:rsid w:val="00DD468E"/>
    <w:rsid w:val="00E51843"/>
    <w:rsid w:val="00F04B27"/>
    <w:rsid w:val="00F06DCD"/>
    <w:rsid w:val="00F8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30B318"/>
  <w15:chartTrackingRefBased/>
  <w15:docId w15:val="{1329444F-7D74-4AD7-B8A8-273C43FE1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49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9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9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33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338B"/>
    <w:rPr>
      <w:sz w:val="18"/>
      <w:szCs w:val="18"/>
    </w:rPr>
  </w:style>
  <w:style w:type="table" w:styleId="a7">
    <w:name w:val="Table Grid"/>
    <w:basedOn w:val="a1"/>
    <w:uiPriority w:val="39"/>
    <w:rsid w:val="003350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7005E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005E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1343</Words>
  <Characters>7658</Characters>
  <Application>Microsoft Office Word</Application>
  <DocSecurity>0</DocSecurity>
  <Lines>63</Lines>
  <Paragraphs>17</Paragraphs>
  <ScaleCrop>false</ScaleCrop>
  <Company/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</dc:creator>
  <cp:keywords/>
  <dc:description/>
  <cp:lastModifiedBy>Xia Yang</cp:lastModifiedBy>
  <cp:revision>23</cp:revision>
  <dcterms:created xsi:type="dcterms:W3CDTF">2019-12-22T03:53:00Z</dcterms:created>
  <dcterms:modified xsi:type="dcterms:W3CDTF">2020-09-03T09:28:00Z</dcterms:modified>
</cp:coreProperties>
</file>